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8F860" w14:textId="77777777" w:rsid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2DDE8842" w14:textId="7C1EDCE4" w:rsidR="00C72BD0" w:rsidRDefault="00C72BD0" w:rsidP="00C72BD0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T 8 - Final Code – SHA 256</w:t>
      </w:r>
    </w:p>
    <w:p w14:paraId="434EDFCC" w14:textId="45461D4A" w:rsidR="00C72BD0" w:rsidRDefault="00C72BD0" w:rsidP="00C72BD0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VAN POLISETTY</w:t>
      </w:r>
    </w:p>
    <w:p w14:paraId="294B6E52" w14:textId="07BEFEEA" w:rsidR="00C72BD0" w:rsidRDefault="00C72BD0" w:rsidP="00C72BD0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00572483</w:t>
      </w:r>
    </w:p>
    <w:p w14:paraId="60FA5B6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751D2595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function SHA256(message):</w:t>
      </w:r>
    </w:p>
    <w:p w14:paraId="7A37B37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# Pad and break message</w:t>
      </w:r>
    </w:p>
    <w:p w14:paraId="45EDFE6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padded_message = pad_message(message)</w:t>
      </w:r>
    </w:p>
    <w:p w14:paraId="5645AB94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blocks = break_message(padded_message)</w:t>
      </w:r>
    </w:p>
    <w:p w14:paraId="49D437C3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6D6C1C5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# Initialize hash values</w:t>
      </w:r>
    </w:p>
    <w:p w14:paraId="6789048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H[0] = ... (Hexadecimal constant)</w:t>
      </w:r>
    </w:p>
    <w:p w14:paraId="0E7FD33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... (Initialize remaining H values)</w:t>
      </w:r>
    </w:p>
    <w:p w14:paraId="58D6977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3B7E33DC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# Round function for each block</w:t>
      </w:r>
    </w:p>
    <w:p w14:paraId="7398412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for i in range(len(blocks)):</w:t>
      </w:r>
    </w:p>
    <w:p w14:paraId="33088B4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    m_i = blocks[i]</w:t>
      </w:r>
    </w:p>
    <w:p w14:paraId="69D2E97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    W_t = calculate_W_t(m_i)</w:t>
      </w:r>
    </w:p>
    <w:p w14:paraId="5B547F6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    for t in range(64):</w:t>
      </w:r>
    </w:p>
    <w:p w14:paraId="53A8A38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        K_t = round_constant_table[t]</w:t>
      </w:r>
    </w:p>
    <w:p w14:paraId="0797523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        a = H[7]</w:t>
      </w:r>
    </w:p>
    <w:p w14:paraId="53398A0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        b = H[6]</w:t>
      </w:r>
    </w:p>
    <w:p w14:paraId="61701E8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        ... (Series of modular addition and bitwise operations)</w:t>
      </w:r>
    </w:p>
    <w:p w14:paraId="25501CE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        H = update_hash_values(H, a, b, ..., K_t, W_t)</w:t>
      </w:r>
    </w:p>
    <w:p w14:paraId="0D71871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57572CA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# Final hash</w:t>
      </w:r>
    </w:p>
    <w:p w14:paraId="4659EE1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lastRenderedPageBreak/>
        <w:t xml:space="preserve">    return concatenate(H)</w:t>
      </w:r>
    </w:p>
    <w:p w14:paraId="030F00BC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719BD7C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function pad_message(message):</w:t>
      </w:r>
    </w:p>
    <w:p w14:paraId="02B0EE7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... (Pad message with "1", zeros, and message length)</w:t>
      </w:r>
    </w:p>
    <w:p w14:paraId="58B8420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2FCA3D1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function break_message(padded_message):</w:t>
      </w:r>
    </w:p>
    <w:p w14:paraId="7C95B84C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... (Break message into 512-bit blocks)</w:t>
      </w:r>
    </w:p>
    <w:p w14:paraId="16CC36D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3361B4D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function calculate_W_t(m_i):</w:t>
      </w:r>
    </w:p>
    <w:p w14:paraId="4663A64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... (Calculate W_t from m_i)</w:t>
      </w:r>
    </w:p>
    <w:p w14:paraId="77EEA32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18F69D5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function update_hash_values(H, a, b, ..., K_t, W_t):</w:t>
      </w:r>
    </w:p>
    <w:p w14:paraId="47FFAC43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 xml:space="preserve">    ... (Update H values using calculated results)</w:t>
      </w:r>
    </w:p>
    <w:p w14:paraId="36805803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74BD447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1BF8F0E9" w14:textId="77777777" w:rsidR="00C72BD0" w:rsidRPr="00C72BD0" w:rsidRDefault="00000000" w:rsidP="00C72BD0">
      <w:pPr>
        <w:spacing w:line="480" w:lineRule="auto"/>
        <w:rPr>
          <w:rFonts w:ascii="Times New Roman" w:hAnsi="Times New Roman" w:cs="Times New Roman"/>
        </w:rPr>
      </w:pPr>
      <w:hyperlink r:id="rId6" w:history="1">
        <w:r w:rsidR="00C72BD0" w:rsidRPr="00C72BD0">
          <w:rPr>
            <w:rStyle w:val="Hyperlink"/>
            <w:rFonts w:ascii="Times New Roman" w:hAnsi="Times New Roman" w:cs="Times New Roman"/>
          </w:rPr>
          <w:t>https://github.com/chrisveness/crypto/blob/master/sha256.js</w:t>
        </w:r>
      </w:hyperlink>
    </w:p>
    <w:p w14:paraId="383EE66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include &lt;stdlib.h&gt;</w:t>
      </w:r>
    </w:p>
    <w:p w14:paraId="6019A30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include &lt;memory.h&gt;</w:t>
      </w:r>
    </w:p>
    <w:p w14:paraId="52904AC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include "sha256.h"</w:t>
      </w:r>
    </w:p>
    <w:p w14:paraId="0491FBE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285E3964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define ROTLEFT(a,b) (((a) &lt;&lt; (b)) | ((a) &gt;&gt; (32-(b))))</w:t>
      </w:r>
    </w:p>
    <w:p w14:paraId="41CC8B7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define ROTRIGHT(a,b) (((a) &gt;&gt; (b)) | ((a) &lt;&lt; (32-(b))))</w:t>
      </w:r>
    </w:p>
    <w:p w14:paraId="5F0F41C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675B383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define CH(x,y,z) (((x) &amp; (y)) ^ (~(x) &amp; (z)))</w:t>
      </w:r>
    </w:p>
    <w:p w14:paraId="3187CC4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define MAJ(x,y,z) (((x) &amp; (y)) ^ ((x) &amp; (z)) ^ ((y) &amp; (z)))</w:t>
      </w:r>
    </w:p>
    <w:p w14:paraId="41B3974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define EP0(x) (ROTRIGHT(x,2) ^ ROTRIGHT(x,13) ^ ROTRIGHT(x,22))</w:t>
      </w:r>
    </w:p>
    <w:p w14:paraId="21BF6B7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lastRenderedPageBreak/>
        <w:t>#define EP1(x) (ROTRIGHT(x,6) ^ ROTRIGHT(x,11) ^ ROTRIGHT(x,25))</w:t>
      </w:r>
    </w:p>
    <w:p w14:paraId="4789901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define SIG0(x) (ROTRIGHT(x,7) ^ ROTRIGHT(x,18) ^ ((x) &gt;&gt; 3))</w:t>
      </w:r>
    </w:p>
    <w:p w14:paraId="036890A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#define SIG1(x) (ROTRIGHT(x,17) ^ ROTRIGHT(x,19) ^ ((x) &gt;&gt; 10))</w:t>
      </w:r>
    </w:p>
    <w:p w14:paraId="5D8129A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7CF7947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static const WORD k[64] = {</w:t>
      </w:r>
    </w:p>
    <w:p w14:paraId="4108B6D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0x428a2f98,0x71374491,0xb5c0fbcf,0xe9b5dba5,0x3956c25b,0x59f111f1,0x923f82a4,0xab1c5ed5,</w:t>
      </w:r>
    </w:p>
    <w:p w14:paraId="065AFC6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0xd807aa98,0x12835b01,0x243185be,0x550c7dc3,0x72be5d74,0x80deb1fe,0x9bdc06a7,0xc19bf174,</w:t>
      </w:r>
    </w:p>
    <w:p w14:paraId="6B91818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0xe49b69c1,0xefbe4786,0x0fc19dc6,0x240ca1cc,0x2de92c6f,0x4a7484aa,0x5cb0a9dc,0x76f988da,</w:t>
      </w:r>
    </w:p>
    <w:p w14:paraId="4824471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0x983e5152,0xa831c66d,0xb00327c8,0xbf597fc7,0xc6e00bf3,0xd5a79147,0x06ca6351,0x14292967,</w:t>
      </w:r>
    </w:p>
    <w:p w14:paraId="32C8AFE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0x27b70a85,0x2e1b2138,0x4d2c6dfc,0x53380d13,0x650a7354,0x766a0abb,0x81c2c92e,0x92722c85,</w:t>
      </w:r>
    </w:p>
    <w:p w14:paraId="5810E345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0xa2bfe8a1,0xa81a664b,0xc24b8b70,0xc76c51a3,0xd192e819,0xd6990624,0xf40e3585,0x106aa070,</w:t>
      </w:r>
    </w:p>
    <w:p w14:paraId="1AEBAA4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0x19a4c116,0x1e376c08,0x2748774c,0x34b0bcb5,0x391c0cb3,0x4ed8aa4a,0x5b9cca4f,0x682e6ff3,</w:t>
      </w:r>
    </w:p>
    <w:p w14:paraId="5DF13CD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0x748f82ee,0x78a5636f,0x84c87814,0x8cc70208,0x90befffa,0xa4506ceb,0xbef9a3f7,0xc67178f2</w:t>
      </w:r>
    </w:p>
    <w:p w14:paraId="0AB6E68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};</w:t>
      </w:r>
    </w:p>
    <w:p w14:paraId="25B6C99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6D4D23C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void sha256_transform(SHA256_CTX *ctx, const BYTE data[])</w:t>
      </w:r>
    </w:p>
    <w:p w14:paraId="4362F2F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{</w:t>
      </w:r>
    </w:p>
    <w:p w14:paraId="4610E8C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WORD a, b, c, d, e, f, g, h, i, j, t1, t2, m[64];</w:t>
      </w:r>
    </w:p>
    <w:p w14:paraId="11BF8A84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7C31AA7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for (i = 0, j = 0; i &lt; 16; ++i, j += 4)</w:t>
      </w:r>
    </w:p>
    <w:p w14:paraId="1865802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m[i] = (data[j] &lt;&lt; 24) | (data[j + 1] &lt;&lt; 16) | (data[j + 2] &lt;&lt; 8) | (data[j + 3]);</w:t>
      </w:r>
    </w:p>
    <w:p w14:paraId="08F1573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for ( ; i &lt; 64; ++i)</w:t>
      </w:r>
    </w:p>
    <w:p w14:paraId="2DABC20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m[i] = SIG1(m[i - 2]) + m[i - 7] + SIG0(m[i - 15]) + m[i - 16];</w:t>
      </w:r>
    </w:p>
    <w:p w14:paraId="313F79B5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6B2CF58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a = ctx-&gt;state[0];</w:t>
      </w:r>
    </w:p>
    <w:p w14:paraId="36D562D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b = ctx-&gt;state[1];</w:t>
      </w:r>
    </w:p>
    <w:p w14:paraId="333E922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lastRenderedPageBreak/>
        <w:tab/>
        <w:t>c = ctx-&gt;state[2];</w:t>
      </w:r>
    </w:p>
    <w:p w14:paraId="0278A74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d = ctx-&gt;state[3];</w:t>
      </w:r>
    </w:p>
    <w:p w14:paraId="69B6E7F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e = ctx-&gt;state[4];</w:t>
      </w:r>
    </w:p>
    <w:p w14:paraId="28EF163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f = ctx-&gt;state[5];</w:t>
      </w:r>
    </w:p>
    <w:p w14:paraId="773491D3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g = ctx-&gt;state[6];</w:t>
      </w:r>
    </w:p>
    <w:p w14:paraId="36CB34E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h = ctx-&gt;state[7];</w:t>
      </w:r>
    </w:p>
    <w:p w14:paraId="2CBA49E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01B1182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for (i = 0; i &lt; 64; ++i) {</w:t>
      </w:r>
    </w:p>
    <w:p w14:paraId="01F85AB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t1 = h + EP1(e) + CH(e,f,g) + k[i] + m[i];</w:t>
      </w:r>
    </w:p>
    <w:p w14:paraId="2FBD3AC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t2 = EP0(a) + MAJ(a,b,c);</w:t>
      </w:r>
    </w:p>
    <w:p w14:paraId="0984F7C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 = g;</w:t>
      </w:r>
    </w:p>
    <w:p w14:paraId="4D213E9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g = f;</w:t>
      </w:r>
    </w:p>
    <w:p w14:paraId="0F6A14E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f = e;</w:t>
      </w:r>
    </w:p>
    <w:p w14:paraId="73B0755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e = d + t1;</w:t>
      </w:r>
    </w:p>
    <w:p w14:paraId="5391CCB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d = c;</w:t>
      </w:r>
    </w:p>
    <w:p w14:paraId="1B67612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 = b;</w:t>
      </w:r>
    </w:p>
    <w:p w14:paraId="6805B78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b = a;</w:t>
      </w:r>
    </w:p>
    <w:p w14:paraId="3E5EAB0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a = t1 + t2;</w:t>
      </w:r>
    </w:p>
    <w:p w14:paraId="50D333F5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}</w:t>
      </w:r>
    </w:p>
    <w:p w14:paraId="517D1BB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479E046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0] += a;</w:t>
      </w:r>
    </w:p>
    <w:p w14:paraId="141C3FC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1] += b;</w:t>
      </w:r>
    </w:p>
    <w:p w14:paraId="1AC7BD5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2] += c;</w:t>
      </w:r>
    </w:p>
    <w:p w14:paraId="7BB86D3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3] += d;</w:t>
      </w:r>
    </w:p>
    <w:p w14:paraId="6D433F1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4] += e;</w:t>
      </w:r>
    </w:p>
    <w:p w14:paraId="47D8E485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5] += f;</w:t>
      </w:r>
    </w:p>
    <w:p w14:paraId="66C3A9F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lastRenderedPageBreak/>
        <w:tab/>
        <w:t>ctx-&gt;state[6] += g;</w:t>
      </w:r>
    </w:p>
    <w:p w14:paraId="7B5B646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7] += h;</w:t>
      </w:r>
    </w:p>
    <w:p w14:paraId="7C27CC2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}</w:t>
      </w:r>
    </w:p>
    <w:p w14:paraId="1DD02DC5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56788F3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void sha256_init(SHA256_CTX *ctx)</w:t>
      </w:r>
    </w:p>
    <w:p w14:paraId="6A1A4694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{</w:t>
      </w:r>
    </w:p>
    <w:p w14:paraId="0D129EA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len = 0;</w:t>
      </w:r>
    </w:p>
    <w:p w14:paraId="1E5DC61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bitlen = 0;</w:t>
      </w:r>
    </w:p>
    <w:p w14:paraId="0E85FEA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0] = 0x6a09e667;</w:t>
      </w:r>
    </w:p>
    <w:p w14:paraId="45874EB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1] = 0xbb67ae85;</w:t>
      </w:r>
    </w:p>
    <w:p w14:paraId="72E4B573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2] = 0x3c6ef372;</w:t>
      </w:r>
    </w:p>
    <w:p w14:paraId="4B11E23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3] = 0xa54ff53a;</w:t>
      </w:r>
    </w:p>
    <w:p w14:paraId="0820C92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4] = 0x510e527f;</w:t>
      </w:r>
    </w:p>
    <w:p w14:paraId="6CD291B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5] = 0x9b05688c;</w:t>
      </w:r>
    </w:p>
    <w:p w14:paraId="652D3FE5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6] = 0x1f83d9ab;</w:t>
      </w:r>
    </w:p>
    <w:p w14:paraId="13F91E5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state[7] = 0x5be0cd19;</w:t>
      </w:r>
    </w:p>
    <w:p w14:paraId="570EBE6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}</w:t>
      </w:r>
    </w:p>
    <w:p w14:paraId="6BAAA55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0C950DF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void sha256_update(SHA256_CTX *ctx, const BYTE data[], size_t len)</w:t>
      </w:r>
    </w:p>
    <w:p w14:paraId="4D4561D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{</w:t>
      </w:r>
    </w:p>
    <w:p w14:paraId="79C68BC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WORD i;</w:t>
      </w:r>
    </w:p>
    <w:p w14:paraId="50EC5C7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16A4ADC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for (i = 0; i &lt; len; ++i) {</w:t>
      </w:r>
    </w:p>
    <w:p w14:paraId="46AB95F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tx-&gt;data[ctx-&gt;datalen] = data[i];</w:t>
      </w:r>
    </w:p>
    <w:p w14:paraId="3FA5FDE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tx-&gt;datalen++;</w:t>
      </w:r>
    </w:p>
    <w:p w14:paraId="5E0B3FF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if (ctx-&gt;datalen == 64) {</w:t>
      </w:r>
    </w:p>
    <w:p w14:paraId="70A1E2E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lastRenderedPageBreak/>
        <w:tab/>
      </w: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sha256_transform(ctx, ctx-&gt;data);</w:t>
      </w:r>
    </w:p>
    <w:p w14:paraId="0D89F77C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tx-&gt;bitlen += 512;</w:t>
      </w:r>
    </w:p>
    <w:p w14:paraId="00E7FB6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tx-&gt;datalen = 0;</w:t>
      </w:r>
    </w:p>
    <w:p w14:paraId="5EA58B5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}</w:t>
      </w:r>
    </w:p>
    <w:p w14:paraId="0FDE92E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}</w:t>
      </w:r>
    </w:p>
    <w:p w14:paraId="68B632C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}</w:t>
      </w:r>
    </w:p>
    <w:p w14:paraId="30C7097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5EC2AF6F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void sha256_final(SHA256_CTX *ctx, BYTE hash[])</w:t>
      </w:r>
    </w:p>
    <w:p w14:paraId="6DD11EAC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{</w:t>
      </w:r>
    </w:p>
    <w:p w14:paraId="0A92952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WORD i;</w:t>
      </w:r>
    </w:p>
    <w:p w14:paraId="3471164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71711143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i = ctx-&gt;datalen;</w:t>
      </w:r>
    </w:p>
    <w:p w14:paraId="19B02543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159240C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// Pad whatever data is left in the buffer.</w:t>
      </w:r>
    </w:p>
    <w:p w14:paraId="26CCBA9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if (ctx-&gt;datalen &lt; 56) {</w:t>
      </w:r>
    </w:p>
    <w:p w14:paraId="171DE1BC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tx-&gt;data[i++] = 0x80;</w:t>
      </w:r>
    </w:p>
    <w:p w14:paraId="70699E5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while (i &lt; 56)</w:t>
      </w:r>
    </w:p>
    <w:p w14:paraId="1EEC86E3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tx-&gt;data[i++] = 0x00;</w:t>
      </w:r>
    </w:p>
    <w:p w14:paraId="72FF821C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}</w:t>
      </w:r>
    </w:p>
    <w:p w14:paraId="4F2F6F9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else {</w:t>
      </w:r>
    </w:p>
    <w:p w14:paraId="69D90B2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tx-&gt;data[i++] = 0x80;</w:t>
      </w:r>
    </w:p>
    <w:p w14:paraId="468D0D4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while (i &lt; 64)</w:t>
      </w:r>
    </w:p>
    <w:p w14:paraId="2C43A5F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ctx-&gt;data[i++] = 0x00;</w:t>
      </w:r>
    </w:p>
    <w:p w14:paraId="3A43365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sha256_transform(ctx, ctx-&gt;data);</w:t>
      </w:r>
    </w:p>
    <w:p w14:paraId="3F88B59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memset(ctx-&gt;data, 0, 56);</w:t>
      </w:r>
    </w:p>
    <w:p w14:paraId="7AAB6A1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}</w:t>
      </w:r>
    </w:p>
    <w:p w14:paraId="1D113D4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3968E00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// Append to the padding the total message's length in bits and transform.</w:t>
      </w:r>
    </w:p>
    <w:p w14:paraId="0767437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bitlen += ctx-&gt;datalen * 8;</w:t>
      </w:r>
    </w:p>
    <w:p w14:paraId="1F93D45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[63] = ctx-&gt;bitlen;</w:t>
      </w:r>
    </w:p>
    <w:p w14:paraId="05450816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[62] = ctx-&gt;bitlen &gt;&gt; 8;</w:t>
      </w:r>
    </w:p>
    <w:p w14:paraId="4453F39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[61] = ctx-&gt;bitlen &gt;&gt; 16;</w:t>
      </w:r>
    </w:p>
    <w:p w14:paraId="63B5635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[60] = ctx-&gt;bitlen &gt;&gt; 24;</w:t>
      </w:r>
    </w:p>
    <w:p w14:paraId="40AFE46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[59] = ctx-&gt;bitlen &gt;&gt; 32;</w:t>
      </w:r>
    </w:p>
    <w:p w14:paraId="36D941C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[58] = ctx-&gt;bitlen &gt;&gt; 40;</w:t>
      </w:r>
    </w:p>
    <w:p w14:paraId="47BDD972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[57] = ctx-&gt;bitlen &gt;&gt; 48;</w:t>
      </w:r>
    </w:p>
    <w:p w14:paraId="594BB5F1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ctx-&gt;data[56] = ctx-&gt;bitlen &gt;&gt; 56;</w:t>
      </w:r>
    </w:p>
    <w:p w14:paraId="488FBBFC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sha256_transform(ctx, ctx-&gt;data);</w:t>
      </w:r>
    </w:p>
    <w:p w14:paraId="4D2B9FC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1D9E0225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// Since this implementation uses little endian byte ordering and SHA uses big endian,</w:t>
      </w:r>
    </w:p>
    <w:p w14:paraId="51C4FF4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// reverse all the bytes when copying the final state to the output hash.</w:t>
      </w:r>
    </w:p>
    <w:p w14:paraId="0D82760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for (i = 0; i &lt; 4; ++i) {</w:t>
      </w:r>
    </w:p>
    <w:p w14:paraId="60F7A51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ash[i]      = (ctx-&gt;state[0] &gt;&gt; (24 - i * 8)) &amp; 0x000000ff;</w:t>
      </w:r>
    </w:p>
    <w:p w14:paraId="1785516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ash[i + 4]  = (ctx-&gt;state[1] &gt;&gt; (24 - i * 8)) &amp; 0x000000ff;</w:t>
      </w:r>
    </w:p>
    <w:p w14:paraId="709195EA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ash[i + 8]  = (ctx-&gt;state[2] &gt;&gt; (24 - i * 8)) &amp; 0x000000ff;</w:t>
      </w:r>
    </w:p>
    <w:p w14:paraId="1C31319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ash[i + 12] = (ctx-&gt;state[3] &gt;&gt; (24 - i * 8)) &amp; 0x000000ff;</w:t>
      </w:r>
    </w:p>
    <w:p w14:paraId="26491467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ash[i + 16] = (ctx-&gt;state[4] &gt;&gt; (24 - i * 8)) &amp; 0x000000ff;</w:t>
      </w:r>
    </w:p>
    <w:p w14:paraId="5CA06804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ash[i + 20] = (ctx-&gt;state[5] &gt;&gt; (24 - i * 8)) &amp; 0x000000ff;</w:t>
      </w:r>
    </w:p>
    <w:p w14:paraId="10C34EED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ash[i + 24] = (ctx-&gt;state[6] &gt;&gt; (24 - i * 8)) &amp; 0x000000ff;</w:t>
      </w:r>
    </w:p>
    <w:p w14:paraId="2FB79C09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</w:r>
      <w:r w:rsidRPr="00C72BD0">
        <w:rPr>
          <w:rFonts w:ascii="Times New Roman" w:hAnsi="Times New Roman" w:cs="Times New Roman"/>
        </w:rPr>
        <w:tab/>
        <w:t>hash[i + 28] = (ctx-&gt;state[7] &gt;&gt; (24 - i * 8)) &amp; 0x000000ff;</w:t>
      </w:r>
    </w:p>
    <w:p w14:paraId="31E9D91E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ab/>
        <w:t>}</w:t>
      </w:r>
    </w:p>
    <w:p w14:paraId="733B1130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  <w:r w:rsidRPr="00C72BD0">
        <w:rPr>
          <w:rFonts w:ascii="Times New Roman" w:hAnsi="Times New Roman" w:cs="Times New Roman"/>
        </w:rPr>
        <w:t>}</w:t>
      </w:r>
    </w:p>
    <w:p w14:paraId="3C0F4E9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78474AE8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import hashlib</w:t>
      </w:r>
    </w:p>
    <w:p w14:paraId="6211934D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574CD5E6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rStyle w:val="Emphasis"/>
          <w:color w:val="0E101A"/>
        </w:rPr>
        <w:t>def</w:t>
      </w:r>
      <w:r w:rsidRPr="00C72BD0">
        <w:rPr>
          <w:color w:val="0E101A"/>
        </w:rPr>
        <w:t> SHA256(</w:t>
      </w:r>
      <w:r w:rsidRPr="00C72BD0">
        <w:rPr>
          <w:rStyle w:val="Emphasis"/>
          <w:color w:val="0E101A"/>
        </w:rPr>
        <w:t>message</w:t>
      </w:r>
      <w:r w:rsidRPr="00C72BD0">
        <w:rPr>
          <w:color w:val="0E101A"/>
        </w:rPr>
        <w:t>):</w:t>
      </w:r>
    </w:p>
    <w:p w14:paraId="39B6CC18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"""</w:t>
      </w:r>
    </w:p>
    <w:p w14:paraId="34C09201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Calculates the SHA-256 hash of a message.</w:t>
      </w:r>
    </w:p>
    <w:p w14:paraId="5AAE0FAC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629C151F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Args:</w:t>
      </w:r>
    </w:p>
    <w:p w14:paraId="18E325B9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   message: The message to be hashed.</w:t>
      </w:r>
    </w:p>
    <w:p w14:paraId="5D2AED6B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52E2F916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Returns:</w:t>
      </w:r>
    </w:p>
    <w:p w14:paraId="687AAB50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   The SHA-256 hash of the message.</w:t>
      </w:r>
    </w:p>
    <w:p w14:paraId="450B1299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"""</w:t>
      </w:r>
    </w:p>
    <w:p w14:paraId="54D55F0F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18AC965F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</w:t>
      </w:r>
      <w:r w:rsidRPr="00C72BD0">
        <w:rPr>
          <w:rStyle w:val="Emphasis"/>
          <w:color w:val="0E101A"/>
        </w:rPr>
        <w:t># 1. Convert the message to bytes</w:t>
      </w:r>
    </w:p>
    <w:p w14:paraId="30117EC6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message_bytes = </w:t>
      </w:r>
      <w:r w:rsidRPr="00C72BD0">
        <w:rPr>
          <w:rStyle w:val="Emphasis"/>
          <w:color w:val="0E101A"/>
        </w:rPr>
        <w:t>bytes</w:t>
      </w:r>
      <w:r w:rsidRPr="00C72BD0">
        <w:rPr>
          <w:color w:val="0E101A"/>
        </w:rPr>
        <w:t>(message, </w:t>
      </w:r>
      <w:r w:rsidRPr="00C72BD0">
        <w:rPr>
          <w:rStyle w:val="Emphasis"/>
          <w:color w:val="0E101A"/>
        </w:rPr>
        <w:t>encoding</w:t>
      </w:r>
      <w:r w:rsidRPr="00C72BD0">
        <w:rPr>
          <w:color w:val="0E101A"/>
        </w:rPr>
        <w:t>='utf-8')</w:t>
      </w:r>
    </w:p>
    <w:p w14:paraId="2A39379D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70175906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</w:t>
      </w:r>
      <w:r w:rsidRPr="00C72BD0">
        <w:rPr>
          <w:rStyle w:val="Emphasis"/>
          <w:color w:val="0E101A"/>
        </w:rPr>
        <w:t># 2. Create a SHA-256 hash object</w:t>
      </w:r>
    </w:p>
    <w:p w14:paraId="4ABF36F6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hasher = hashlib.sha256()</w:t>
      </w:r>
    </w:p>
    <w:p w14:paraId="24AC57E8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02B51F46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</w:t>
      </w:r>
      <w:r w:rsidRPr="00C72BD0">
        <w:rPr>
          <w:rStyle w:val="Emphasis"/>
          <w:color w:val="0E101A"/>
        </w:rPr>
        <w:t># 3. Update the hash object with the message</w:t>
      </w:r>
    </w:p>
    <w:p w14:paraId="797D788C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hasher.update(message_bytes)</w:t>
      </w:r>
    </w:p>
    <w:p w14:paraId="5D8694F0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0F0C9255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</w:t>
      </w:r>
      <w:r w:rsidRPr="00C72BD0">
        <w:rPr>
          <w:rStyle w:val="Emphasis"/>
          <w:color w:val="0E101A"/>
        </w:rPr>
        <w:t># 4. Get the SHA-256 digest</w:t>
      </w:r>
    </w:p>
    <w:p w14:paraId="705683DE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digest = hasher.digest()</w:t>
      </w:r>
    </w:p>
    <w:p w14:paraId="420DD64E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27E35584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lastRenderedPageBreak/>
        <w:t>  </w:t>
      </w:r>
      <w:r w:rsidRPr="00C72BD0">
        <w:rPr>
          <w:rStyle w:val="Emphasis"/>
          <w:color w:val="0E101A"/>
        </w:rPr>
        <w:t># 5. Convert the digest to a hex string</w:t>
      </w:r>
    </w:p>
    <w:p w14:paraId="57546100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hash_hex = digest.hex()</w:t>
      </w:r>
    </w:p>
    <w:p w14:paraId="5B1A11BE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12279093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  return hash_hex</w:t>
      </w:r>
    </w:p>
    <w:p w14:paraId="12E2161F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06775804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2B784023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rStyle w:val="Emphasis"/>
          <w:color w:val="0E101A"/>
        </w:rPr>
        <w:t># Download the book of Mark</w:t>
      </w:r>
    </w:p>
    <w:p w14:paraId="3F413869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book_url = "https://quod.lib.umich.edu/cgi/r/rsv/rsv-idx?type=DIV1&amp;byte=4697892"</w:t>
      </w:r>
    </w:p>
    <w:p w14:paraId="441DE8BD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response = requests.get(book_url)</w:t>
      </w:r>
    </w:p>
    <w:p w14:paraId="4A767745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book_text = response.text</w:t>
      </w:r>
    </w:p>
    <w:p w14:paraId="3DCA7F63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1C85D355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rStyle w:val="Emphasis"/>
          <w:color w:val="0E101A"/>
        </w:rPr>
        <w:t># 6. Calculate the SHA-256 hash of the book text</w:t>
      </w:r>
    </w:p>
    <w:p w14:paraId="5509199A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book_hash = SHA256(book_text)</w:t>
      </w:r>
    </w:p>
    <w:p w14:paraId="59280BD9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</w:p>
    <w:p w14:paraId="705B7B0A" w14:textId="77777777" w:rsidR="00C72BD0" w:rsidRPr="00C72BD0" w:rsidRDefault="00C72BD0" w:rsidP="00C72BD0">
      <w:pPr>
        <w:pStyle w:val="NormalWeb"/>
        <w:spacing w:before="0" w:beforeAutospacing="0" w:after="0" w:afterAutospacing="0" w:line="480" w:lineRule="auto"/>
        <w:rPr>
          <w:color w:val="0E101A"/>
        </w:rPr>
      </w:pPr>
      <w:r w:rsidRPr="00C72BD0">
        <w:rPr>
          <w:rStyle w:val="Emphasis"/>
          <w:color w:val="0E101A"/>
        </w:rPr>
        <w:t># 7. Print the hash</w:t>
      </w:r>
    </w:p>
    <w:p w14:paraId="7B6CE9AD" w14:textId="77777777" w:rsidR="00C72BD0" w:rsidRDefault="00C72BD0" w:rsidP="00C72BD0">
      <w:pPr>
        <w:pStyle w:val="NormalWeb"/>
        <w:pBdr>
          <w:bottom w:val="double" w:sz="6" w:space="1" w:color="auto"/>
        </w:pBdr>
        <w:spacing w:before="0" w:beforeAutospacing="0" w:after="0" w:afterAutospacing="0" w:line="480" w:lineRule="auto"/>
        <w:rPr>
          <w:color w:val="0E101A"/>
        </w:rPr>
      </w:pPr>
      <w:r w:rsidRPr="00C72BD0">
        <w:rPr>
          <w:color w:val="0E101A"/>
        </w:rPr>
        <w:t>print("SHA-256 hash of the book of Mark:", book_hash)</w:t>
      </w:r>
    </w:p>
    <w:p w14:paraId="04E85BEA" w14:textId="77777777" w:rsidR="00C72BD0" w:rsidRDefault="00C72BD0" w:rsidP="00C72BD0">
      <w:pPr>
        <w:pStyle w:val="NormalWeb"/>
        <w:pBdr>
          <w:bottom w:val="double" w:sz="6" w:space="1" w:color="auto"/>
        </w:pBdr>
        <w:spacing w:before="0" w:beforeAutospacing="0" w:after="0" w:afterAutospacing="0" w:line="480" w:lineRule="auto"/>
        <w:rPr>
          <w:color w:val="0E101A"/>
        </w:rPr>
      </w:pPr>
    </w:p>
    <w:p w14:paraId="4BF2A40C" w14:textId="1C4D7D86" w:rsidR="00C72BD0" w:rsidRPr="00C72BD0" w:rsidRDefault="00C72BD0" w:rsidP="00C72BD0">
      <w:pPr>
        <w:pStyle w:val="NormalWeb"/>
        <w:pBdr>
          <w:bottom w:val="double" w:sz="6" w:space="1" w:color="auto"/>
        </w:pBdr>
        <w:spacing w:before="0" w:beforeAutospacing="0" w:after="0" w:afterAutospacing="0" w:line="480" w:lineRule="auto"/>
        <w:rPr>
          <w:color w:val="0E101A"/>
        </w:rPr>
      </w:pPr>
      <w:r w:rsidRPr="00C72BD0">
        <w:t>HASH 93674c3b338bf0aa7819f16219339a3b93a710acbc88c7fd49f8a700f96c9825</w:t>
      </w:r>
    </w:p>
    <w:p w14:paraId="368C4D28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3F78C77B" w14:textId="77777777" w:rsidR="00C72BD0" w:rsidRPr="00C72BD0" w:rsidRDefault="00C72BD0" w:rsidP="00C72BD0">
      <w:pPr>
        <w:spacing w:line="480" w:lineRule="auto"/>
        <w:rPr>
          <w:rFonts w:ascii="Times New Roman" w:hAnsi="Times New Roman" w:cs="Times New Roman"/>
        </w:rPr>
      </w:pPr>
    </w:p>
    <w:p w14:paraId="7878C75E" w14:textId="77777777" w:rsidR="007C0809" w:rsidRPr="00C72BD0" w:rsidRDefault="007C0809" w:rsidP="00C72BD0">
      <w:pPr>
        <w:spacing w:line="480" w:lineRule="auto"/>
        <w:rPr>
          <w:rFonts w:ascii="Times New Roman" w:hAnsi="Times New Roman" w:cs="Times New Roman"/>
        </w:rPr>
      </w:pPr>
    </w:p>
    <w:sectPr w:rsidR="007C0809" w:rsidRPr="00C72BD0" w:rsidSect="00C72BD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60F83" w14:textId="77777777" w:rsidR="006C6FC0" w:rsidRDefault="006C6FC0" w:rsidP="00C72BD0">
      <w:r>
        <w:separator/>
      </w:r>
    </w:p>
  </w:endnote>
  <w:endnote w:type="continuationSeparator" w:id="0">
    <w:p w14:paraId="3C657E64" w14:textId="77777777" w:rsidR="006C6FC0" w:rsidRDefault="006C6FC0" w:rsidP="00C72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4E3A5" w14:textId="77777777" w:rsidR="006C6FC0" w:rsidRDefault="006C6FC0" w:rsidP="00C72BD0">
      <w:r>
        <w:separator/>
      </w:r>
    </w:p>
  </w:footnote>
  <w:footnote w:type="continuationSeparator" w:id="0">
    <w:p w14:paraId="6579D930" w14:textId="77777777" w:rsidR="006C6FC0" w:rsidRDefault="006C6FC0" w:rsidP="00C72B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LcwMTQwNjUwMjdW0lEKTi0uzszPAykwrAUAVmQTniwAAAA="/>
  </w:docVars>
  <w:rsids>
    <w:rsidRoot w:val="00C72BD0"/>
    <w:rsid w:val="002C3F34"/>
    <w:rsid w:val="006C6FC0"/>
    <w:rsid w:val="007C0809"/>
    <w:rsid w:val="00C72BD0"/>
    <w:rsid w:val="00EC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2000E4"/>
  <w15:chartTrackingRefBased/>
  <w15:docId w15:val="{9EB02A87-4423-40B1-BF66-508959D8B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before="240" w:after="360" w:line="36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BD0"/>
    <w:pPr>
      <w:spacing w:before="0" w:after="0" w:line="240" w:lineRule="auto"/>
      <w:ind w:firstLine="0"/>
      <w:jc w:val="left"/>
    </w:pPr>
    <w:rPr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2BD0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72BD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C72BD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C72B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2BD0"/>
    <w:rPr>
      <w:kern w:val="0"/>
      <w:sz w:val="24"/>
      <w:szCs w:val="24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72B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2BD0"/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chrisveness/crypto/blob/master/sha256.j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856</Words>
  <Characters>5081</Characters>
  <Application>Microsoft Office Word</Application>
  <DocSecurity>0</DocSecurity>
  <Lines>228</Lines>
  <Paragraphs>184</Paragraphs>
  <ScaleCrop>false</ScaleCrop>
  <Company/>
  <LinksUpToDate>false</LinksUpToDate>
  <CharactersWithSpaces>6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U .</dc:creator>
  <cp:keywords/>
  <dc:description/>
  <cp:lastModifiedBy>RAMU .</cp:lastModifiedBy>
  <cp:revision>2</cp:revision>
  <dcterms:created xsi:type="dcterms:W3CDTF">2023-12-17T17:30:00Z</dcterms:created>
  <dcterms:modified xsi:type="dcterms:W3CDTF">2023-12-17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772a6c-e4a3-40a7-a321-2c0155ffc722</vt:lpwstr>
  </property>
</Properties>
</file>